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2A3EE06" w14:textId="732D738C" w:rsidR="00667163" w:rsidRDefault="00E33F1D">
      <w:pPr>
        <w:rPr>
          <w:noProof/>
        </w:rPr>
      </w:pPr>
      <w:r w:rsidRPr="00D675E7">
        <w:rPr>
          <w:noProof/>
        </w:rPr>
        <w:drawing>
          <wp:inline distT="0" distB="0" distL="0" distR="0" wp14:anchorId="2EED4159" wp14:editId="3A9918B7">
            <wp:extent cx="8229600" cy="5349240"/>
            <wp:effectExtent l="0" t="0" r="0" b="381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8229600" cy="5349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492C29" w14:textId="4CFA6E24" w:rsidR="00E33F1D" w:rsidRDefault="00424888">
      <w:pPr>
        <w:rPr>
          <w:noProof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06B73817" wp14:editId="57494BC1">
                <wp:simplePos x="0" y="0"/>
                <wp:positionH relativeFrom="column">
                  <wp:posOffset>6572250</wp:posOffset>
                </wp:positionH>
                <wp:positionV relativeFrom="paragraph">
                  <wp:posOffset>49530</wp:posOffset>
                </wp:positionV>
                <wp:extent cx="857250" cy="876300"/>
                <wp:effectExtent l="0" t="0" r="19050" b="1905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57250" cy="8763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4115372" w14:textId="77777777" w:rsidR="00BE5994" w:rsidRDefault="00BE5994" w:rsidP="00BE5994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6B73817" id="_x0000_t202" coordsize="21600,21600" o:spt="202" path="m,l,21600r21600,l21600,xe">
                <v:stroke joinstyle="miter"/>
                <v:path gradientshapeok="t" o:connecttype="rect"/>
              </v:shapetype>
              <v:shape id="Text Box 13" o:spid="_x0000_s1026" type="#_x0000_t202" style="position:absolute;margin-left:517.5pt;margin-top:3.9pt;width:67.5pt;height:69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" fillcolor="white [3201]" strokeweight=".5pt">
                <v:textbox>
                  <w:txbxContent>
                    <w:p w14:paraId="74115372" w14:textId="77777777" w:rsidR="00BE5994" w:rsidRDefault="00BE5994" w:rsidP="00BE5994"/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5A9B302F" wp14:editId="77AFAECA">
                <wp:simplePos x="0" y="0"/>
                <wp:positionH relativeFrom="column">
                  <wp:posOffset>1295400</wp:posOffset>
                </wp:positionH>
                <wp:positionV relativeFrom="paragraph">
                  <wp:posOffset>68580</wp:posOffset>
                </wp:positionV>
                <wp:extent cx="857250" cy="876300"/>
                <wp:effectExtent l="0" t="0" r="19050" b="19050"/>
                <wp:wrapNone/>
                <wp:docPr id="15" name="Text Box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57250" cy="8763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F67A41D" w14:textId="77777777" w:rsidR="00424888" w:rsidRDefault="00424888" w:rsidP="00424888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A9B302F" id="Text Box 15" o:spid="_x0000_s1027" type="#_x0000_t202" style="position:absolute;margin-left:102pt;margin-top:5.4pt;width:67.5pt;height:69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" fillcolor="white [3201]" strokeweight=".5pt">
                <v:textbox>
                  <w:txbxContent>
                    <w:p w14:paraId="6F67A41D" w14:textId="77777777" w:rsidR="00424888" w:rsidRDefault="00424888" w:rsidP="00424888"/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4A9C310A" wp14:editId="786CCA3D">
                <wp:simplePos x="0" y="0"/>
                <wp:positionH relativeFrom="column">
                  <wp:posOffset>3114675</wp:posOffset>
                </wp:positionH>
                <wp:positionV relativeFrom="paragraph">
                  <wp:posOffset>78105</wp:posOffset>
                </wp:positionV>
                <wp:extent cx="857250" cy="876300"/>
                <wp:effectExtent l="0" t="0" r="19050" b="19050"/>
                <wp:wrapNone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57250" cy="8763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D229450" w14:textId="77777777" w:rsidR="00424888" w:rsidRDefault="00424888" w:rsidP="00424888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A9C310A" id="Text Box 16" o:spid="_x0000_s1028" type="#_x0000_t202" style="position:absolute;margin-left:245.25pt;margin-top:6.15pt;width:67.5pt;height:69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" fillcolor="white [3201]" strokeweight=".5pt">
                <v:textbox>
                  <w:txbxContent>
                    <w:p w14:paraId="6D229450" w14:textId="77777777" w:rsidR="00424888" w:rsidRDefault="00424888" w:rsidP="00424888"/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6AA21D0D" wp14:editId="12FEA8D3">
                <wp:simplePos x="0" y="0"/>
                <wp:positionH relativeFrom="column">
                  <wp:posOffset>4791075</wp:posOffset>
                </wp:positionH>
                <wp:positionV relativeFrom="paragraph">
                  <wp:posOffset>68580</wp:posOffset>
                </wp:positionV>
                <wp:extent cx="857250" cy="876300"/>
                <wp:effectExtent l="0" t="0" r="19050" b="19050"/>
                <wp:wrapNone/>
                <wp:docPr id="17" name="Text Box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57250" cy="8763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315F03F" w14:textId="77777777" w:rsidR="00424888" w:rsidRDefault="00424888" w:rsidP="00424888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AA21D0D" id="Text Box 17" o:spid="_x0000_s1029" type="#_x0000_t202" style="position:absolute;margin-left:377.25pt;margin-top:5.4pt;width:67.5pt;height:69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" fillcolor="white [3201]" strokeweight=".5pt">
                <v:textbox>
                  <w:txbxContent>
                    <w:p w14:paraId="0315F03F" w14:textId="77777777" w:rsidR="00424888" w:rsidRDefault="00424888" w:rsidP="00424888"/>
                  </w:txbxContent>
                </v:textbox>
              </v:shape>
            </w:pict>
          </mc:Fallback>
        </mc:AlternateContent>
      </w:r>
    </w:p>
    <w:p w14:paraId="17BE1266" w14:textId="29619767" w:rsidR="00E33F1D" w:rsidRDefault="00E33F1D">
      <w:pPr>
        <w:rPr>
          <w:noProof/>
        </w:rPr>
      </w:pPr>
    </w:p>
    <w:p w14:paraId="2101569D" w14:textId="4526D84B" w:rsidR="00424888" w:rsidRDefault="00424888"/>
    <w:p w14:paraId="6B21EC39" w14:textId="77777777" w:rsidR="00424888" w:rsidRDefault="00424888">
      <w:bookmarkStart w:id="0" w:name="_GoBack"/>
      <w:bookmarkEnd w:id="0"/>
    </w:p>
    <w:p w14:paraId="5CCE1EE5" w14:textId="77777777" w:rsidR="00424888" w:rsidRDefault="00424888"/>
    <w:p w14:paraId="6C0EDDB7" w14:textId="77777777" w:rsidR="00424888" w:rsidRDefault="00424888"/>
    <w:p w14:paraId="0508553E" w14:textId="6A842F13" w:rsidR="00E33F1D" w:rsidRDefault="00BE5994">
      <w:r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13C4659B" wp14:editId="73B8B1F1">
                <wp:simplePos x="0" y="0"/>
                <wp:positionH relativeFrom="margin">
                  <wp:align>left</wp:align>
                </wp:positionH>
                <wp:positionV relativeFrom="paragraph">
                  <wp:posOffset>0</wp:posOffset>
                </wp:positionV>
                <wp:extent cx="1181100" cy="1981200"/>
                <wp:effectExtent l="0" t="0" r="19050" b="19050"/>
                <wp:wrapNone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81100" cy="19812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EACEEC8" w14:textId="08282C18" w:rsidR="00BE5994" w:rsidRPr="00BE5994" w:rsidRDefault="00BE5994" w:rsidP="00BE5994">
                            <w:r w:rsidRPr="00BE5994">
                              <w:t xml:space="preserve">Add a Velcro square </w:t>
                            </w:r>
                            <w:r w:rsidRPr="00BE5994">
                              <w:t>on each of the boxes on the previous page</w:t>
                            </w:r>
                            <w:r w:rsidRPr="00BE5994">
                              <w:t>. Add the other side of Velcro to an arrow so the arrow can be placed on one of the 4 boxes</w:t>
                            </w:r>
                            <w:r w:rsidRPr="00BE5994">
                              <w:t>.</w:t>
                            </w:r>
                          </w:p>
                          <w:p w14:paraId="6B513995" w14:textId="0F8F5122" w:rsidR="00BE5994" w:rsidRDefault="00BE5994" w:rsidP="00BE5994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C4659B" id="Text Box 11" o:spid="_x0000_s1030" type="#_x0000_t202" style="position:absolute;margin-left:0;margin-top:0;width:93pt;height:156pt;z-index:25167052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" fillcolor="white [3201]" strokeweight=".5pt">
                <v:textbox>
                  <w:txbxContent>
                    <w:p w14:paraId="1EACEEC8" w14:textId="08282C18" w:rsidR="00BE5994" w:rsidRPr="00BE5994" w:rsidRDefault="00BE5994" w:rsidP="00BE5994">
                      <w:r w:rsidRPr="00BE5994">
                        <w:t xml:space="preserve">Add a Velcro square </w:t>
                      </w:r>
                      <w:r w:rsidRPr="00BE5994">
                        <w:t>on each of the boxes on the previous page</w:t>
                      </w:r>
                      <w:r w:rsidRPr="00BE5994">
                        <w:t>. Add the other side of Velcro to an arrow so the arrow can be placed on one of the 4 boxes</w:t>
                      </w:r>
                      <w:r w:rsidRPr="00BE5994">
                        <w:t>.</w:t>
                      </w:r>
                    </w:p>
                    <w:p w14:paraId="6B513995" w14:textId="0F8F5122" w:rsidR="00BE5994" w:rsidRDefault="00BE5994" w:rsidP="00BE5994"/>
                  </w:txbxContent>
                </v:textbox>
                <w10:wrap anchorx="margin"/>
              </v:shape>
            </w:pict>
          </mc:Fallback>
        </mc:AlternateContent>
      </w:r>
      <w:r w:rsidR="00E33F1D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DCEC7C3" wp14:editId="015863A2">
                <wp:simplePos x="0" y="0"/>
                <wp:positionH relativeFrom="column">
                  <wp:posOffset>5187950</wp:posOffset>
                </wp:positionH>
                <wp:positionV relativeFrom="paragraph">
                  <wp:posOffset>-203200</wp:posOffset>
                </wp:positionV>
                <wp:extent cx="990600" cy="1397000"/>
                <wp:effectExtent l="19050" t="19050" r="19050" b="12700"/>
                <wp:wrapNone/>
                <wp:docPr id="5" name="Arrow: Up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90600" cy="1397000"/>
                        </a:xfrm>
                        <a:prstGeom prst="upArrow">
                          <a:avLst/>
                        </a:prstGeom>
                        <a:solidFill>
                          <a:schemeClr val="tx1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760B0B9B" id="_x0000_t68" coordsize="21600,21600" o:spt="68" adj="5400,5400" path="m0@0l@1@0@1,21600@2,21600@2@0,21600@0,10800,xe">
                <v:stroke joinstyle="miter"/>
                <v:formulas>
                  <v:f eqn="val #0"/>
                  <v:f eqn="val #1"/>
                  <v:f eqn="sum 21600 0 #1"/>
                  <v:f eqn="prod #0 #1 10800"/>
                  <v:f eqn="sum #0 0 @3"/>
                </v:formulas>
                <v:path o:connecttype="custom" o:connectlocs="10800,0;0,@0;10800,21600;21600,@0" o:connectangles="270,180,90,0" textboxrect="@1,@4,@2,21600"/>
                <v:handles>
                  <v:h position="#1,#0" xrange="0,10800" yrange="0,21600"/>
                </v:handles>
              </v:shapetype>
              <v:shape id="Arrow: Up 5" o:spid="_x0000_s1026" type="#_x0000_t68" style="position:absolute;margin-left:408.5pt;margin-top:-16pt;width:78pt;height:110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" adj="7658" fillcolor="black [3213]" strokecolor="#1f3763 [1604]" strokeweight="1pt"/>
            </w:pict>
          </mc:Fallback>
        </mc:AlternateContent>
      </w:r>
      <w:r w:rsidR="00E33F1D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B3A77B6" wp14:editId="2FBC372C">
                <wp:simplePos x="0" y="0"/>
                <wp:positionH relativeFrom="column">
                  <wp:posOffset>1930400</wp:posOffset>
                </wp:positionH>
                <wp:positionV relativeFrom="paragraph">
                  <wp:posOffset>-241300</wp:posOffset>
                </wp:positionV>
                <wp:extent cx="990600" cy="1397000"/>
                <wp:effectExtent l="19050" t="19050" r="19050" b="12700"/>
                <wp:wrapNone/>
                <wp:docPr id="3" name="Arrow: Up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90600" cy="1397000"/>
                        </a:xfrm>
                        <a:prstGeom prst="upArrow">
                          <a:avLst/>
                        </a:prstGeom>
                        <a:solidFill>
                          <a:schemeClr val="tx1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E5C9042" id="Arrow: Up 3" o:spid="_x0000_s1026" type="#_x0000_t68" style="position:absolute;margin-left:152pt;margin-top:-19pt;width:78pt;height:110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" adj="7658" fillcolor="black [3213]" strokecolor="#1f3763 [1604]" strokeweight="1pt"/>
            </w:pict>
          </mc:Fallback>
        </mc:AlternateContent>
      </w:r>
    </w:p>
    <w:sectPr w:rsidR="00E33F1D" w:rsidSect="00424888">
      <w:pgSz w:w="15840" w:h="12240" w:orient="landscape"/>
      <w:pgMar w:top="851" w:right="1440" w:bottom="851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A0MTI1NTIxMjMyMjNW0lEKTi0uzszPAykwrAUAZwJWvywAAAA="/>
  </w:docVars>
  <w:rsids>
    <w:rsidRoot w:val="00E33F1D"/>
    <w:rsid w:val="003A7DB4"/>
    <w:rsid w:val="00424888"/>
    <w:rsid w:val="00667163"/>
    <w:rsid w:val="00905CDB"/>
    <w:rsid w:val="00BE5994"/>
    <w:rsid w:val="00D675E7"/>
    <w:rsid w:val="00E33F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050B0E"/>
  <w15:chartTrackingRefBased/>
  <w15:docId w15:val="{9D77474B-8C8E-4CC7-B8BF-0F0C31A7E7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2</Pages>
  <Words>2</Words>
  <Characters>14</Characters>
  <Application>Microsoft Office Word</Application>
  <DocSecurity>0</DocSecurity>
  <Lines>1</Lines>
  <Paragraphs>1</Paragraphs>
  <ScaleCrop>false</ScaleCrop>
  <Company/>
  <LinksUpToDate>false</LinksUpToDate>
  <CharactersWithSpaces>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ny Williams</dc:creator>
  <cp:keywords/>
  <dc:description/>
  <cp:lastModifiedBy>Jenny Williams</cp:lastModifiedBy>
  <cp:revision>6</cp:revision>
  <dcterms:created xsi:type="dcterms:W3CDTF">2020-03-31T04:10:00Z</dcterms:created>
  <dcterms:modified xsi:type="dcterms:W3CDTF">2020-04-09T22:00:00Z</dcterms:modified>
</cp:coreProperties>
</file>